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6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X46c8aef802464e936c4956d8e3f82021fa6343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45" w:name="comandos-básic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mandos básico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USE</w:t>
      </w:r>
      <w:r>
        <w:t xml:space="preserve"> </w:t>
      </w:r>
      <w:r>
        <w:t xml:space="preserve">- Conectando a um banco de dados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CREATE TABLE</w:t>
      </w:r>
      <w:r>
        <w:t xml:space="preserve"> </w:t>
      </w:r>
      <w:r>
        <w:t xml:space="preserve">- Criação de banco de dado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ALTER TABLE</w:t>
      </w:r>
      <w:r>
        <w:t xml:space="preserve"> </w:t>
      </w:r>
      <w:r>
        <w:t xml:space="preserve">- 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- Inserindo novos registros numa tabela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5"/>
    <w:bookmarkStart w:id="48" w:name="regrasrestrições---constraint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44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46" w:name="identity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46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46"/>
    <w:bookmarkStart w:id="47" w:name="constraint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Observações:</w:t>
      </w:r>
    </w:p>
    <w:p>
      <w:pPr>
        <w:numPr>
          <w:ilvl w:val="2"/>
          <w:numId w:val="1051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7"/>
    <w:bookmarkEnd w:id="48"/>
    <w:bookmarkStart w:id="51" w:name="comandos-de-descrição-tabelas---sp_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54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49" w:name="sp_columns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49"/>
    <w:bookmarkStart w:id="50" w:name="sp_help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0"/>
    <w:bookmarkEnd w:id="51"/>
    <w:bookmarkEnd w:id="52"/>
    <w:bookmarkStart w:id="61" w:name="Xb0eb26d0fd471a210317dec8c0fc4b037987e5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2 - Funções, Projeções, Seleções e Junções</w:t>
      </w:r>
    </w:p>
    <w:bookmarkStart w:id="53" w:name="funçõ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Funções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061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061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r>
        <w:br w:type="page"/>
      </w:r>
    </w:p>
    <w:bookmarkEnd w:id="53"/>
    <w:bookmarkStart w:id="60" w:name="Xc065b96202d76cf4c268c5c5a47b89ef4abeba2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54" w:name="projeçã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PROJEÇÃO</w:t>
      </w:r>
    </w:p>
    <w:p>
      <w:pPr>
        <w:numPr>
          <w:ilvl w:val="0"/>
          <w:numId w:val="1063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54"/>
    <w:bookmarkStart w:id="55" w:name="seleção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SELEÇÃO</w:t>
      </w:r>
    </w:p>
    <w:p>
      <w:pPr>
        <w:numPr>
          <w:ilvl w:val="0"/>
          <w:numId w:val="1064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55"/>
    <w:bookmarkStart w:id="59" w:name="junção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JUNÇÃO</w:t>
      </w:r>
    </w:p>
    <w:bookmarkStart w:id="56" w:name="junção-forma-errada---gambiarra"/>
    <w:p>
      <w:pPr>
        <w:pStyle w:val="Heading4"/>
      </w:pPr>
      <w:r>
        <w:rPr>
          <w:rStyle w:val="SectionNumber"/>
        </w:rPr>
        <w:t xml:space="preserve">6.2.3.1</w:t>
      </w:r>
      <w:r>
        <w:tab/>
      </w:r>
      <w:r>
        <w:t xml:space="preserve">Junção forma errada - gambiarra</w:t>
      </w:r>
    </w:p>
    <w:p>
      <w:pPr>
        <w:numPr>
          <w:ilvl w:val="0"/>
          <w:numId w:val="1065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56"/>
    <w:bookmarkStart w:id="57" w:name="junção-forma-certa---join"/>
    <w:p>
      <w:pPr>
        <w:pStyle w:val="Heading4"/>
      </w:pPr>
      <w:r>
        <w:rPr>
          <w:rStyle w:val="SectionNumber"/>
        </w:rPr>
        <w:t xml:space="preserve">6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067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067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069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069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r>
        <w:br w:type="page"/>
      </w:r>
    </w:p>
    <w:bookmarkEnd w:id="57"/>
    <w:bookmarkStart w:id="58" w:name="cláusulas-ambíguas-e-ponteiramento"/>
    <w:p>
      <w:pPr>
        <w:pStyle w:val="Heading4"/>
      </w:pPr>
      <w:r>
        <w:rPr>
          <w:rStyle w:val="SectionNumber"/>
        </w:rPr>
        <w:t xml:space="preserve">6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075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075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8"/>
    <w:bookmarkEnd w:id="59"/>
    <w:bookmarkEnd w:id="60"/>
    <w:bookmarkEnd w:id="61"/>
    <w:bookmarkStart w:id="64" w:name="observaçõ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Observações</w:t>
      </w:r>
    </w:p>
    <w:bookmarkStart w:id="62" w:name="problemas-para-fazer-login-o-ssm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078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62"/>
    <w:bookmarkStart w:id="63" w:name="X5efb11d18397f622013015cd11d8b4aea8210ed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080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p>
      <w:r>
        <w:br w:type="page"/>
      </w:r>
    </w:p>
    <w:bookmarkEnd w:id="63"/>
    <w:bookmarkEnd w:id="64"/>
    <w:bookmarkStart w:id="66" w:name="andamento-dos-estu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ndamento dos Estudos</w:t>
      </w:r>
    </w:p>
    <w:bookmarkStart w:id="65" w:name="assunto-em-andament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6 - AULA 100.</w:t>
      </w:r>
      <w:r>
        <w:br/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1"/>
  </w:num>
  <w:num w:numId="107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6-04T12:26:40Z</dcterms:created>
  <dcterms:modified xsi:type="dcterms:W3CDTF">2022-06-04T12:2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4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